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a5161 del 19 Oct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SOA del Fondo Nacional del Ahorro (en adelante FNA). Por tanto, funciona a la vez como una arquitectura de referencia a la que hay que fortalecer, comparar,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l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9T20:49:48Z</dcterms:created>
  <dcterms:modified xsi:type="dcterms:W3CDTF">2023-10-19T20:49: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